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33C8" w:rsidRDefault="00C27D6F" w:rsidP="00C27D6F">
      <w:pPr>
        <w:pStyle w:val="Heading3"/>
      </w:pPr>
      <w:bookmarkStart w:id="0" w:name="current-dag"/>
      <w:r>
        <w:t>Current DAG</w:t>
      </w:r>
    </w:p>
    <w:p w:rsidR="009333C8" w:rsidRDefault="00C27D6F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3501632" cy="1070367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gs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1632" cy="1070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w="277" w:type="pct"/>
        <w:tblLook w:val="0020" w:firstRow="1" w:lastRow="0" w:firstColumn="0" w:lastColumn="0" w:noHBand="0" w:noVBand="0"/>
      </w:tblPr>
      <w:tblGrid>
        <w:gridCol w:w="5778"/>
      </w:tblGrid>
      <w:tr w:rsidR="009333C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9333C8" w:rsidRDefault="00C27D6F" w:rsidP="00C27D6F">
            <w:pPr>
              <w:pStyle w:val="Heading3"/>
            </w:pPr>
            <w:r>
              <w:t xml:space="preserve">Changing time and L </w:t>
            </w:r>
            <w:r>
              <w:rPr>
                <w:noProof/>
                <w:lang w:val="en-GB" w:eastAsia="en-GB"/>
              </w:rPr>
              <w:drawing>
                <wp:inline distT="0" distB="0" distL="0" distR="0">
                  <wp:extent cx="3532214" cy="1067309"/>
                  <wp:effectExtent l="0" t="0" r="0" b="0"/>
                  <wp:docPr id="2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dags_files/figure-docx/unnamed-chunk-2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532214" cy="106730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333C8">
        <w:tc>
          <w:tcPr>
            <w:tcW w:w="0" w:type="auto"/>
          </w:tcPr>
          <w:p w:rsidR="009333C8" w:rsidRDefault="00C27D6F" w:rsidP="00C27D6F">
            <w:pPr>
              <w:pStyle w:val="Heading3"/>
            </w:pPr>
            <w:r>
              <w:t xml:space="preserve">Changing time, L and proxy </w:t>
            </w:r>
            <w:r>
              <w:rPr>
                <w:noProof/>
                <w:lang w:val="en-GB" w:eastAsia="en-GB"/>
              </w:rPr>
              <w:drawing>
                <wp:inline distT="0" distB="0" distL="0" distR="0">
                  <wp:extent cx="3532214" cy="1061193"/>
                  <wp:effectExtent l="0" t="0" r="0" b="0"/>
                  <wp:docPr id="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dags_files/figure-docx/unnamed-chunk-3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532214" cy="106119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bookmarkStart w:id="1" w:name="_GoBack"/>
        <w:bookmarkEnd w:id="1"/>
      </w:tr>
    </w:tbl>
    <w:p w:rsidR="009333C8" w:rsidRDefault="00C27D6F" w:rsidP="00C27D6F">
      <w:pPr>
        <w:pStyle w:val="Heading3"/>
      </w:pPr>
      <w:bookmarkStart w:id="2" w:name="changing-time-l-and-proxy-plus-l-to-c"/>
      <w:bookmarkEnd w:id="0"/>
      <w:r>
        <w:t>Changing time, L and proxy, plus L to C</w:t>
      </w:r>
    </w:p>
    <w:p w:rsidR="009333C8" w:rsidRDefault="00C27D6F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3532214" cy="1061193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gs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2214" cy="1061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"/>
    <w:sectPr w:rsidR="009333C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00000" w:rsidRDefault="00C27D6F">
      <w:pPr>
        <w:spacing w:after="0"/>
      </w:pPr>
      <w:r>
        <w:separator/>
      </w:r>
    </w:p>
  </w:endnote>
  <w:endnote w:type="continuationSeparator" w:id="0">
    <w:p w:rsidR="00000000" w:rsidRDefault="00C27D6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333C8" w:rsidRDefault="00C27D6F">
      <w:r>
        <w:separator/>
      </w:r>
    </w:p>
  </w:footnote>
  <w:footnote w:type="continuationSeparator" w:id="0">
    <w:p w:rsidR="009333C8" w:rsidRDefault="00C27D6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1AE401"/>
    <w:multiLevelType w:val="multilevel"/>
    <w:tmpl w:val="C2BC447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4E29B3"/>
    <w:rsid w:val="00590D07"/>
    <w:rsid w:val="00784D58"/>
    <w:rsid w:val="008D6863"/>
    <w:rsid w:val="009333C8"/>
    <w:rsid w:val="00B86B75"/>
    <w:rsid w:val="00BC48D5"/>
    <w:rsid w:val="00C27D6F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1AC857"/>
  <w15:docId w15:val="{1BBD9D7D-DBC8-4D62-A5F6-BAAD18D502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6</Words>
  <Characters>93</Characters>
  <Application>Microsoft Office Word</Application>
  <DocSecurity>0</DocSecurity>
  <Lines>1</Lines>
  <Paragraphs>1</Paragraphs>
  <ScaleCrop>false</ScaleCrop>
  <Company>Erasmus MC</Company>
  <LinksUpToDate>false</LinksUpToDate>
  <CharactersWithSpaces>1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gs</dc:title>
  <dc:creator/>
  <cp:keywords/>
  <cp:lastModifiedBy>L.P. Rojas Saunero</cp:lastModifiedBy>
  <cp:revision>2</cp:revision>
  <dcterms:created xsi:type="dcterms:W3CDTF">2021-07-06T12:09:00Z</dcterms:created>
  <dcterms:modified xsi:type="dcterms:W3CDTF">2021-07-06T12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